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2116F" w14:textId="77777777" w:rsidR="00455F60" w:rsidRDefault="00B136FD">
      <w:pPr>
        <w:jc w:val="center"/>
      </w:pPr>
      <w:r>
        <w:rPr>
          <w:noProof/>
        </w:rPr>
        <w:drawing>
          <wp:inline distT="114300" distB="114300" distL="114300" distR="114300" wp14:anchorId="060B620D" wp14:editId="7DBD528D">
            <wp:extent cx="1824038" cy="691876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4038" cy="6918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83C3D6" w14:textId="77777777" w:rsidR="00455F60" w:rsidRDefault="00455F60">
      <w:pPr>
        <w:jc w:val="center"/>
      </w:pPr>
    </w:p>
    <w:p w14:paraId="0CFCD3E5" w14:textId="77777777" w:rsidR="00455F60" w:rsidRDefault="00B136FD">
      <w:pPr>
        <w:jc w:val="center"/>
        <w:rPr>
          <w:b/>
        </w:rPr>
      </w:pPr>
      <w:r>
        <w:rPr>
          <w:b/>
        </w:rPr>
        <w:t>We are a network of successful REALTORS® advancing women as business leaders in the industry and in the communities we serve.</w:t>
      </w:r>
    </w:p>
    <w:p w14:paraId="5A59A1ED" w14:textId="77777777" w:rsidR="00455F60" w:rsidRDefault="00455F60">
      <w:pPr>
        <w:jc w:val="center"/>
        <w:rPr>
          <w:sz w:val="24"/>
          <w:szCs w:val="24"/>
        </w:rPr>
      </w:pPr>
    </w:p>
    <w:p w14:paraId="3BA5E19B" w14:textId="729A87C9" w:rsidR="00455F60" w:rsidRPr="00A52043" w:rsidRDefault="00B136FD">
      <w:pPr>
        <w:jc w:val="center"/>
      </w:pPr>
      <w:r w:rsidRPr="00A52043">
        <w:t xml:space="preserve">Governing Board Meeting, </w:t>
      </w:r>
      <w:r w:rsidR="007440CD" w:rsidRPr="00A52043">
        <w:t>Thursday</w:t>
      </w:r>
      <w:r w:rsidR="00764DCB" w:rsidRPr="00A52043">
        <w:rPr>
          <w:u w:val="single"/>
        </w:rPr>
        <w:t>,</w:t>
      </w:r>
      <w:r w:rsidR="00EE503C" w:rsidRPr="00A52043">
        <w:rPr>
          <w:u w:val="single"/>
        </w:rPr>
        <w:t xml:space="preserve"> </w:t>
      </w:r>
      <w:r w:rsidR="00650E6E">
        <w:rPr>
          <w:u w:val="single"/>
        </w:rPr>
        <w:t>October 1</w:t>
      </w:r>
      <w:r w:rsidR="00A86D25">
        <w:rPr>
          <w:u w:val="single"/>
        </w:rPr>
        <w:t>2</w:t>
      </w:r>
      <w:r w:rsidR="001612AB">
        <w:rPr>
          <w:u w:val="single"/>
        </w:rPr>
        <w:t xml:space="preserve">, </w:t>
      </w:r>
      <w:proofErr w:type="gramStart"/>
      <w:r w:rsidR="001612AB">
        <w:rPr>
          <w:u w:val="single"/>
        </w:rPr>
        <w:t>2023</w:t>
      </w:r>
      <w:proofErr w:type="gramEnd"/>
      <w:r w:rsidR="001612AB">
        <w:rPr>
          <w:u w:val="single"/>
        </w:rPr>
        <w:t xml:space="preserve"> Hagerty Center</w:t>
      </w:r>
    </w:p>
    <w:p w14:paraId="65CCCF59" w14:textId="251A0DCA" w:rsidR="00455F60" w:rsidRPr="00A52043" w:rsidRDefault="00B136FD">
      <w:pPr>
        <w:jc w:val="center"/>
      </w:pPr>
      <w:r w:rsidRPr="00A52043">
        <w:t>Chairman,</w:t>
      </w:r>
      <w:r w:rsidR="007440CD" w:rsidRPr="00A52043">
        <w:t xml:space="preserve"> Jennifer Gaston</w:t>
      </w:r>
      <w:r w:rsidRPr="00A52043">
        <w:t>, President</w:t>
      </w:r>
    </w:p>
    <w:p w14:paraId="7D3B7394" w14:textId="77777777" w:rsidR="00455F60" w:rsidRPr="00A52043" w:rsidRDefault="00455F60">
      <w:pPr>
        <w:jc w:val="center"/>
      </w:pPr>
    </w:p>
    <w:p w14:paraId="6CCDE455" w14:textId="6303EAFC" w:rsidR="00455F60" w:rsidRPr="00A52043" w:rsidRDefault="00B136FD">
      <w:r w:rsidRPr="00A52043">
        <w:t xml:space="preserve">Call to order </w:t>
      </w:r>
      <w:r w:rsidR="00941F92" w:rsidRPr="00A52043">
        <w:t>–</w:t>
      </w:r>
      <w:r w:rsidRPr="00A52043">
        <w:t xml:space="preserve"> </w:t>
      </w:r>
      <w:r w:rsidR="007440CD" w:rsidRPr="00A52043">
        <w:t>Jennifer Gaston</w:t>
      </w:r>
    </w:p>
    <w:p w14:paraId="31BD7C8D" w14:textId="610B20C1" w:rsidR="00455F60" w:rsidRPr="00A52043" w:rsidRDefault="00B136FD">
      <w:r w:rsidRPr="00A52043">
        <w:t>Approval of Minutes f</w:t>
      </w:r>
      <w:r w:rsidR="00BA7EDA" w:rsidRPr="00A52043">
        <w:t>or</w:t>
      </w:r>
      <w:r w:rsidR="0027555B">
        <w:t xml:space="preserve"> September 7</w:t>
      </w:r>
      <w:r w:rsidR="001612AB">
        <w:t>,</w:t>
      </w:r>
      <w:r w:rsidR="001612AB" w:rsidRPr="00A52043">
        <w:t xml:space="preserve"> 2023</w:t>
      </w:r>
    </w:p>
    <w:p w14:paraId="78188130" w14:textId="29CBDBCC" w:rsidR="00455F60" w:rsidRPr="00A52043" w:rsidRDefault="00B136FD">
      <w:r w:rsidRPr="00A52043">
        <w:t xml:space="preserve">Approval of </w:t>
      </w:r>
      <w:r w:rsidR="001638AB" w:rsidRPr="00A52043">
        <w:t>A</w:t>
      </w:r>
      <w:r w:rsidRPr="00A52043">
        <w:t>genda,</w:t>
      </w:r>
      <w:r w:rsidR="00EE503C" w:rsidRPr="00A52043">
        <w:t xml:space="preserve"> </w:t>
      </w:r>
      <w:r w:rsidR="0027555B">
        <w:t>October 1</w:t>
      </w:r>
      <w:r w:rsidR="00A86D25">
        <w:t>2</w:t>
      </w:r>
      <w:r w:rsidR="001612AB">
        <w:t>,</w:t>
      </w:r>
      <w:r w:rsidR="00917111" w:rsidRPr="00A52043">
        <w:t xml:space="preserve"> 202</w:t>
      </w:r>
      <w:r w:rsidR="007440CD" w:rsidRPr="00A52043">
        <w:t>3</w:t>
      </w:r>
    </w:p>
    <w:p w14:paraId="3A8AC1AE" w14:textId="77777777" w:rsidR="00253738" w:rsidRPr="00A52043" w:rsidRDefault="00253738"/>
    <w:p w14:paraId="5F210B57" w14:textId="77777777" w:rsidR="00455F60" w:rsidRPr="00A52043" w:rsidRDefault="00B136FD">
      <w:pPr>
        <w:jc w:val="center"/>
        <w:rPr>
          <w:b/>
          <w:u w:val="single"/>
        </w:rPr>
      </w:pPr>
      <w:r w:rsidRPr="00A52043">
        <w:rPr>
          <w:b/>
          <w:u w:val="single"/>
        </w:rPr>
        <w:t>Reports from Officers, Chairs and Project Teams</w:t>
      </w:r>
    </w:p>
    <w:p w14:paraId="11BD0105" w14:textId="77777777" w:rsidR="00455F60" w:rsidRPr="00A52043" w:rsidRDefault="00455F60"/>
    <w:p w14:paraId="19C0FAE3" w14:textId="3578E174" w:rsidR="00525414" w:rsidRPr="00A52043" w:rsidRDefault="00B136FD">
      <w:r w:rsidRPr="00A52043">
        <w:rPr>
          <w:b/>
          <w:u w:val="single"/>
        </w:rPr>
        <w:t>President’s Report</w:t>
      </w:r>
      <w:r w:rsidRPr="00A52043">
        <w:rPr>
          <w:b/>
        </w:rPr>
        <w:t>:</w:t>
      </w:r>
      <w:r w:rsidRPr="00A52043">
        <w:t xml:space="preserve"> </w:t>
      </w:r>
      <w:r w:rsidR="00E57942" w:rsidRPr="00A52043">
        <w:t xml:space="preserve">Jennifer Gaston </w:t>
      </w:r>
    </w:p>
    <w:p w14:paraId="4E3AEFCC" w14:textId="77777777" w:rsidR="00A86D25" w:rsidRPr="00A86D25" w:rsidRDefault="0027555B" w:rsidP="00A86D25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A86D25">
        <w:rPr>
          <w:rFonts w:eastAsia="Times New Roman"/>
        </w:rPr>
        <w:t xml:space="preserve">Discuss November </w:t>
      </w:r>
      <w:r w:rsidR="0007053F" w:rsidRPr="00A86D25">
        <w:rPr>
          <w:rFonts w:eastAsia="Times New Roman"/>
        </w:rPr>
        <w:t>Luncheon</w:t>
      </w:r>
      <w:r w:rsidR="001612AB" w:rsidRPr="00A86D25">
        <w:rPr>
          <w:rFonts w:eastAsia="Times New Roman"/>
        </w:rPr>
        <w:t xml:space="preserve">: </w:t>
      </w:r>
      <w:r w:rsidRPr="00A86D25">
        <w:rPr>
          <w:rFonts w:eastAsia="Times New Roman"/>
        </w:rPr>
        <w:t xml:space="preserve">Dave Eisner, </w:t>
      </w:r>
      <w:r w:rsidR="00A86D25" w:rsidRPr="00A86D25">
        <w:rPr>
          <w:rFonts w:eastAsia="Times New Roman"/>
        </w:rPr>
        <w:t>Brayton Farr/Cardinal Financial</w:t>
      </w:r>
    </w:p>
    <w:p w14:paraId="32079609" w14:textId="460E3C67" w:rsidR="0007053F" w:rsidRDefault="001612AB" w:rsidP="00A86D25">
      <w:pPr>
        <w:pStyle w:val="ListParagraph"/>
        <w:rPr>
          <w:rFonts w:eastAsia="Times New Roman"/>
        </w:rPr>
      </w:pPr>
      <w:r>
        <w:rPr>
          <w:rFonts w:eastAsia="Times New Roman"/>
        </w:rPr>
        <w:t xml:space="preserve">sponsors, charities, etc. </w:t>
      </w:r>
    </w:p>
    <w:p w14:paraId="52C299C6" w14:textId="77777777" w:rsidR="0027555B" w:rsidRDefault="00C23682" w:rsidP="00004DAA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State Event: Be Motivated Tuesday, October 24 9:00 to 4:30 Frankenmuth Brewery. </w:t>
      </w:r>
    </w:p>
    <w:p w14:paraId="2909E285" w14:textId="04FA7EEA" w:rsidR="00C23682" w:rsidRDefault="0027555B" w:rsidP="0027555B">
      <w:pPr>
        <w:pStyle w:val="ListParagraph"/>
        <w:rPr>
          <w:rFonts w:eastAsia="Times New Roman"/>
        </w:rPr>
      </w:pPr>
      <w:r>
        <w:rPr>
          <w:rFonts w:eastAsia="Times New Roman"/>
        </w:rPr>
        <w:t>State Board</w:t>
      </w:r>
      <w:r w:rsidR="00A86D25">
        <w:rPr>
          <w:rFonts w:eastAsia="Times New Roman"/>
        </w:rPr>
        <w:t xml:space="preserve"> </w:t>
      </w:r>
      <w:r>
        <w:rPr>
          <w:rFonts w:eastAsia="Times New Roman"/>
        </w:rPr>
        <w:t>has opened registration to any</w:t>
      </w:r>
      <w:r w:rsidR="00A86D25">
        <w:rPr>
          <w:rFonts w:eastAsia="Times New Roman"/>
        </w:rPr>
        <w:t>one</w:t>
      </w:r>
      <w:r>
        <w:rPr>
          <w:rFonts w:eastAsia="Times New Roman"/>
        </w:rPr>
        <w:t xml:space="preserve"> who may be interested in joining the BOD.</w:t>
      </w:r>
    </w:p>
    <w:p w14:paraId="7A2733EE" w14:textId="111D3474" w:rsidR="001612AB" w:rsidRPr="001612AB" w:rsidRDefault="0027555B" w:rsidP="001612AB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Northern Received our </w:t>
      </w:r>
      <w:r w:rsidR="001612AB" w:rsidRPr="001612AB">
        <w:rPr>
          <w:rFonts w:eastAsia="Times New Roman"/>
        </w:rPr>
        <w:t>Network Certification</w:t>
      </w:r>
      <w:r>
        <w:rPr>
          <w:rFonts w:eastAsia="Times New Roman"/>
        </w:rPr>
        <w:t>!</w:t>
      </w:r>
    </w:p>
    <w:p w14:paraId="59256AB9" w14:textId="5B035C41" w:rsidR="001612AB" w:rsidRDefault="001612AB" w:rsidP="001612AB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1612AB">
        <w:rPr>
          <w:rFonts w:eastAsia="Times New Roman"/>
        </w:rPr>
        <w:t>Brain Trust</w:t>
      </w:r>
      <w:r>
        <w:rPr>
          <w:rFonts w:eastAsia="Times New Roman"/>
        </w:rPr>
        <w:t xml:space="preserve"> </w:t>
      </w:r>
      <w:r w:rsidR="0027555B">
        <w:rPr>
          <w:rFonts w:eastAsia="Times New Roman"/>
        </w:rPr>
        <w:t>was a huge success. We receive a multitude of ideas for great programming in 2024</w:t>
      </w:r>
      <w:r w:rsidR="00FB64EB">
        <w:rPr>
          <w:rFonts w:eastAsia="Times New Roman"/>
        </w:rPr>
        <w:t>.</w:t>
      </w:r>
      <w:r>
        <w:rPr>
          <w:rFonts w:eastAsia="Times New Roman"/>
        </w:rPr>
        <w:t xml:space="preserve"> </w:t>
      </w:r>
    </w:p>
    <w:p w14:paraId="0D579FBE" w14:textId="172D17D2" w:rsidR="00C23682" w:rsidRDefault="00C23682" w:rsidP="00C23682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 xml:space="preserve">Strategic Planning Meeting October 26 at Kelly Price’s home. </w:t>
      </w:r>
      <w:r w:rsidR="0027555B">
        <w:rPr>
          <w:rFonts w:eastAsia="Times New Roman"/>
        </w:rPr>
        <w:t>Discuss printing costs.</w:t>
      </w:r>
    </w:p>
    <w:p w14:paraId="538A60FB" w14:textId="36D5B12E" w:rsidR="0027555B" w:rsidRPr="00C23682" w:rsidRDefault="0027555B" w:rsidP="00C23682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 xml:space="preserve">Meet with </w:t>
      </w:r>
      <w:r w:rsidR="00FB64EB">
        <w:rPr>
          <w:rFonts w:eastAsia="Times New Roman"/>
        </w:rPr>
        <w:t xml:space="preserve">on Oct. 30th </w:t>
      </w:r>
      <w:r>
        <w:rPr>
          <w:rFonts w:eastAsia="Times New Roman"/>
        </w:rPr>
        <w:t xml:space="preserve">TCGCC to discuss rooms and table placement. </w:t>
      </w:r>
    </w:p>
    <w:p w14:paraId="7CCB6466" w14:textId="77777777" w:rsidR="00AC5BD8" w:rsidRPr="00A52043" w:rsidRDefault="00AC5BD8" w:rsidP="00AC5BD8"/>
    <w:p w14:paraId="5AF1AC55" w14:textId="28C3DB93" w:rsidR="00235415" w:rsidRDefault="00B136FD" w:rsidP="00AC5BD8">
      <w:pPr>
        <w:rPr>
          <w:highlight w:val="white"/>
        </w:rPr>
      </w:pPr>
      <w:r w:rsidRPr="00A52043">
        <w:rPr>
          <w:b/>
          <w:highlight w:val="white"/>
          <w:u w:val="single"/>
        </w:rPr>
        <w:t>President Elect</w:t>
      </w:r>
      <w:r w:rsidRPr="00A52043">
        <w:rPr>
          <w:b/>
          <w:highlight w:val="white"/>
        </w:rPr>
        <w:t>:</w:t>
      </w:r>
      <w:r w:rsidR="00941F92" w:rsidRPr="00A52043">
        <w:rPr>
          <w:highlight w:val="white"/>
        </w:rPr>
        <w:t xml:space="preserve"> </w:t>
      </w:r>
      <w:r w:rsidR="00E57942" w:rsidRPr="00A52043">
        <w:rPr>
          <w:highlight w:val="white"/>
        </w:rPr>
        <w:t xml:space="preserve">Kelly Price </w:t>
      </w:r>
    </w:p>
    <w:p w14:paraId="300AC715" w14:textId="29C2D2D8" w:rsidR="0027555B" w:rsidRDefault="0027555B" w:rsidP="0027555B">
      <w:pPr>
        <w:pStyle w:val="ListParagraph"/>
        <w:numPr>
          <w:ilvl w:val="0"/>
          <w:numId w:val="8"/>
        </w:numPr>
        <w:rPr>
          <w:highlight w:val="white"/>
        </w:rPr>
      </w:pPr>
      <w:r>
        <w:rPr>
          <w:highlight w:val="white"/>
        </w:rPr>
        <w:t xml:space="preserve">Review of Fall meeting in Detroit </w:t>
      </w:r>
    </w:p>
    <w:p w14:paraId="7B9DBBF9" w14:textId="62181E4A" w:rsidR="0027555B" w:rsidRPr="0027555B" w:rsidRDefault="0027555B" w:rsidP="0027555B">
      <w:pPr>
        <w:pStyle w:val="ListParagraph"/>
        <w:numPr>
          <w:ilvl w:val="0"/>
          <w:numId w:val="8"/>
        </w:numPr>
        <w:rPr>
          <w:highlight w:val="white"/>
        </w:rPr>
      </w:pPr>
      <w:r>
        <w:rPr>
          <w:highlight w:val="white"/>
        </w:rPr>
        <w:t xml:space="preserve">Discuss Strat Plan </w:t>
      </w:r>
    </w:p>
    <w:p w14:paraId="228439AA" w14:textId="20DC63CA" w:rsidR="00E35B68" w:rsidRPr="00A52043" w:rsidRDefault="00E35B68" w:rsidP="001E407A">
      <w:pPr>
        <w:rPr>
          <w:highlight w:val="white"/>
          <w:u w:val="single"/>
        </w:rPr>
      </w:pPr>
    </w:p>
    <w:p w14:paraId="1B593567" w14:textId="5F3252AC" w:rsidR="00455F60" w:rsidRPr="00A52043" w:rsidRDefault="00B136FD">
      <w:pPr>
        <w:rPr>
          <w:bCs/>
          <w:highlight w:val="white"/>
        </w:rPr>
      </w:pPr>
      <w:r w:rsidRPr="00A52043">
        <w:rPr>
          <w:b/>
          <w:highlight w:val="white"/>
          <w:u w:val="single"/>
        </w:rPr>
        <w:t>Treasurer Report, Budget &amp; Finance</w:t>
      </w:r>
      <w:r w:rsidRPr="00A52043">
        <w:rPr>
          <w:b/>
          <w:highlight w:val="white"/>
        </w:rPr>
        <w:t xml:space="preserve">: </w:t>
      </w:r>
      <w:r w:rsidR="00E57942" w:rsidRPr="00A52043">
        <w:rPr>
          <w:bCs/>
          <w:highlight w:val="white"/>
        </w:rPr>
        <w:t>Brandi Wolf</w:t>
      </w:r>
    </w:p>
    <w:p w14:paraId="1E31F55F" w14:textId="13BBB070" w:rsidR="00455F60" w:rsidRDefault="00763EAF" w:rsidP="0027555B">
      <w:pPr>
        <w:numPr>
          <w:ilvl w:val="0"/>
          <w:numId w:val="1"/>
        </w:numPr>
        <w:rPr>
          <w:bCs/>
        </w:rPr>
      </w:pPr>
      <w:r w:rsidRPr="00A52043">
        <w:rPr>
          <w:bCs/>
        </w:rPr>
        <w:t>Current Budget</w:t>
      </w:r>
    </w:p>
    <w:p w14:paraId="35DFE906" w14:textId="6B14B15C" w:rsidR="0027555B" w:rsidRPr="0027555B" w:rsidRDefault="0027555B" w:rsidP="0027555B">
      <w:pPr>
        <w:ind w:left="720"/>
        <w:rPr>
          <w:bCs/>
        </w:rPr>
      </w:pPr>
    </w:p>
    <w:p w14:paraId="5126211C" w14:textId="7BE9045F" w:rsidR="00511A7C" w:rsidRPr="00A52043" w:rsidRDefault="0098531D">
      <w:pPr>
        <w:rPr>
          <w:highlight w:val="white"/>
        </w:rPr>
      </w:pPr>
      <w:r w:rsidRPr="00A52043">
        <w:rPr>
          <w:b/>
          <w:highlight w:val="white"/>
          <w:u w:val="single"/>
        </w:rPr>
        <w:t>First Vice President</w:t>
      </w:r>
      <w:r w:rsidR="00B136FD" w:rsidRPr="00A52043">
        <w:rPr>
          <w:b/>
          <w:highlight w:val="white"/>
        </w:rPr>
        <w:t>:</w:t>
      </w:r>
      <w:r w:rsidR="00B136FD" w:rsidRPr="00A52043">
        <w:rPr>
          <w:highlight w:val="white"/>
        </w:rPr>
        <w:t xml:space="preserve"> </w:t>
      </w:r>
      <w:r w:rsidR="00E57942" w:rsidRPr="00A52043">
        <w:rPr>
          <w:highlight w:val="white"/>
        </w:rPr>
        <w:t>Aubrey Vandemark</w:t>
      </w:r>
      <w:r w:rsidR="00957F87" w:rsidRPr="00A52043">
        <w:rPr>
          <w:highlight w:val="white"/>
        </w:rPr>
        <w:t xml:space="preserve"> </w:t>
      </w:r>
    </w:p>
    <w:p w14:paraId="057E5D41" w14:textId="300F188B" w:rsidR="005861AD" w:rsidRPr="00A52043" w:rsidRDefault="009603EC" w:rsidP="0098531D">
      <w:pPr>
        <w:pStyle w:val="ListParagraph"/>
        <w:numPr>
          <w:ilvl w:val="0"/>
          <w:numId w:val="4"/>
        </w:numPr>
        <w:rPr>
          <w:highlight w:val="white"/>
        </w:rPr>
      </w:pPr>
      <w:r w:rsidRPr="00A52043">
        <w:rPr>
          <w:highlight w:val="white"/>
        </w:rPr>
        <w:t>Minute</w:t>
      </w:r>
      <w:r w:rsidR="00CD161C" w:rsidRPr="00A52043">
        <w:rPr>
          <w:highlight w:val="white"/>
        </w:rPr>
        <w:t>s</w:t>
      </w:r>
    </w:p>
    <w:p w14:paraId="347A113D" w14:textId="173D4132" w:rsidR="00511A7C" w:rsidRPr="00A52043" w:rsidRDefault="00511A7C" w:rsidP="00E35B68">
      <w:pPr>
        <w:pStyle w:val="ListParagraph"/>
        <w:rPr>
          <w:highlight w:val="white"/>
        </w:rPr>
      </w:pPr>
    </w:p>
    <w:p w14:paraId="247F2CF6" w14:textId="348ADB6E" w:rsidR="00DE5A59" w:rsidRPr="00A52043" w:rsidRDefault="00B136FD">
      <w:pPr>
        <w:rPr>
          <w:highlight w:val="white"/>
        </w:rPr>
      </w:pPr>
      <w:r w:rsidRPr="00A52043">
        <w:rPr>
          <w:b/>
          <w:highlight w:val="white"/>
          <w:u w:val="single"/>
        </w:rPr>
        <w:t>Program Director</w:t>
      </w:r>
      <w:r w:rsidRPr="00A52043">
        <w:rPr>
          <w:b/>
          <w:highlight w:val="white"/>
        </w:rPr>
        <w:t>:</w:t>
      </w:r>
      <w:r w:rsidRPr="00A52043">
        <w:rPr>
          <w:highlight w:val="white"/>
        </w:rPr>
        <w:t xml:space="preserve"> </w:t>
      </w:r>
      <w:r w:rsidR="00B02BF2" w:rsidRPr="00A52043">
        <w:rPr>
          <w:highlight w:val="white"/>
        </w:rPr>
        <w:t xml:space="preserve"> </w:t>
      </w:r>
      <w:r w:rsidR="000A6DFF" w:rsidRPr="00A52043">
        <w:t>Carly Tunison</w:t>
      </w:r>
      <w:r w:rsidR="00B02BF2" w:rsidRPr="00A52043">
        <w:rPr>
          <w:highlight w:val="white"/>
        </w:rPr>
        <w:t xml:space="preserve"> </w:t>
      </w:r>
    </w:p>
    <w:p w14:paraId="47D3AB5B" w14:textId="1E3E0DCF" w:rsidR="00455F60" w:rsidRPr="00A52043" w:rsidRDefault="001C026B" w:rsidP="007D6775">
      <w:pPr>
        <w:pStyle w:val="ListParagraph"/>
        <w:numPr>
          <w:ilvl w:val="0"/>
          <w:numId w:val="3"/>
        </w:numPr>
        <w:rPr>
          <w:highlight w:val="white"/>
        </w:rPr>
      </w:pPr>
      <w:r w:rsidRPr="00A52043">
        <w:rPr>
          <w:highlight w:val="white"/>
        </w:rPr>
        <w:t>Update on Marketing</w:t>
      </w:r>
      <w:r w:rsidR="00804663" w:rsidRPr="00A52043">
        <w:rPr>
          <w:highlight w:val="white"/>
        </w:rPr>
        <w:t xml:space="preserve"> </w:t>
      </w:r>
      <w:r w:rsidR="001612AB">
        <w:rPr>
          <w:highlight w:val="white"/>
        </w:rPr>
        <w:t>needs for upcoming events.</w:t>
      </w:r>
    </w:p>
    <w:p w14:paraId="1E61AB69" w14:textId="3441D7FF" w:rsidR="00455F60" w:rsidRPr="00A52043" w:rsidRDefault="00455F60" w:rsidP="00E35B68">
      <w:pPr>
        <w:rPr>
          <w:highlight w:val="white"/>
        </w:rPr>
      </w:pPr>
    </w:p>
    <w:p w14:paraId="759AD0E7" w14:textId="7590C479" w:rsidR="00083AA0" w:rsidRPr="00A52043" w:rsidRDefault="00B136FD">
      <w:pPr>
        <w:rPr>
          <w:highlight w:val="white"/>
        </w:rPr>
      </w:pPr>
      <w:r w:rsidRPr="00A52043">
        <w:rPr>
          <w:b/>
          <w:highlight w:val="white"/>
          <w:u w:val="single"/>
        </w:rPr>
        <w:t>Membership Director</w:t>
      </w:r>
      <w:r w:rsidRPr="00A52043">
        <w:rPr>
          <w:b/>
          <w:highlight w:val="white"/>
        </w:rPr>
        <w:t xml:space="preserve">: </w:t>
      </w:r>
      <w:r w:rsidR="003135D3" w:rsidRPr="00A52043">
        <w:rPr>
          <w:b/>
          <w:highlight w:val="white"/>
        </w:rPr>
        <w:t>Cha</w:t>
      </w:r>
      <w:r w:rsidR="00A51B77" w:rsidRPr="00A52043">
        <w:rPr>
          <w:b/>
          <w:highlight w:val="white"/>
        </w:rPr>
        <w:t xml:space="preserve">ir: </w:t>
      </w:r>
      <w:r w:rsidR="000A6DFF" w:rsidRPr="00A52043">
        <w:rPr>
          <w:highlight w:val="white"/>
        </w:rPr>
        <w:t>Clover Keys Roy</w:t>
      </w:r>
    </w:p>
    <w:p w14:paraId="15612958" w14:textId="032C910A" w:rsidR="005C285E" w:rsidRPr="00A52043" w:rsidRDefault="001B2C4B" w:rsidP="007D4AB6">
      <w:pPr>
        <w:pStyle w:val="ListParagraph"/>
        <w:numPr>
          <w:ilvl w:val="0"/>
          <w:numId w:val="3"/>
        </w:numPr>
        <w:rPr>
          <w:highlight w:val="white"/>
        </w:rPr>
      </w:pPr>
      <w:r w:rsidRPr="00A52043">
        <w:rPr>
          <w:highlight w:val="white"/>
        </w:rPr>
        <w:t xml:space="preserve">Membership </w:t>
      </w:r>
      <w:r w:rsidR="008A738D" w:rsidRPr="00A52043">
        <w:rPr>
          <w:highlight w:val="white"/>
        </w:rPr>
        <w:t>Update</w:t>
      </w:r>
    </w:p>
    <w:p w14:paraId="4278AB58" w14:textId="77777777" w:rsidR="00550404" w:rsidRPr="00A52043" w:rsidRDefault="00550404" w:rsidP="00550404">
      <w:pPr>
        <w:ind w:left="360"/>
        <w:rPr>
          <w:highlight w:val="white"/>
        </w:rPr>
      </w:pPr>
    </w:p>
    <w:p w14:paraId="0FF9D732" w14:textId="77777777" w:rsidR="00410BDB" w:rsidRPr="00A52043" w:rsidRDefault="00410BDB" w:rsidP="005C285E">
      <w:pPr>
        <w:rPr>
          <w:b/>
          <w:bCs/>
          <w:highlight w:val="white"/>
        </w:rPr>
      </w:pPr>
      <w:r w:rsidRPr="00A52043">
        <w:rPr>
          <w:b/>
          <w:bCs/>
          <w:highlight w:val="white"/>
          <w:u w:val="single"/>
        </w:rPr>
        <w:t>Committee Reports</w:t>
      </w:r>
      <w:r w:rsidRPr="00A52043">
        <w:rPr>
          <w:b/>
          <w:bCs/>
          <w:highlight w:val="white"/>
        </w:rPr>
        <w:t>:</w:t>
      </w:r>
    </w:p>
    <w:p w14:paraId="46D87061" w14:textId="053AD90F" w:rsidR="00F73AF6" w:rsidRDefault="00F73AF6" w:rsidP="005C285E">
      <w:r w:rsidRPr="00A52043">
        <w:rPr>
          <w:b/>
          <w:bCs/>
          <w:highlight w:val="white"/>
        </w:rPr>
        <w:t>Other Committees:</w:t>
      </w:r>
      <w:r w:rsidR="00A52043" w:rsidRPr="00A52043">
        <w:t xml:space="preserve"> </w:t>
      </w:r>
      <w:r w:rsidR="0027555B">
        <w:t>Swag Fundraiser starts today and runs until Oct. 29</w:t>
      </w:r>
      <w:r w:rsidR="0027555B" w:rsidRPr="0027555B">
        <w:rPr>
          <w:vertAlign w:val="superscript"/>
        </w:rPr>
        <w:t>th</w:t>
      </w:r>
      <w:r w:rsidR="0027555B">
        <w:rPr>
          <w:vertAlign w:val="superscript"/>
        </w:rPr>
        <w:t>.</w:t>
      </w:r>
    </w:p>
    <w:p w14:paraId="4104393A" w14:textId="0CFEED92" w:rsidR="0027555B" w:rsidRPr="009125BC" w:rsidRDefault="0027555B" w:rsidP="005C285E">
      <w:pPr>
        <w:rPr>
          <w:b/>
          <w:bCs/>
          <w:highlight w:val="white"/>
        </w:rPr>
      </w:pPr>
      <w:r>
        <w:t xml:space="preserve">The holiday party needs volunteers. </w:t>
      </w:r>
    </w:p>
    <w:p w14:paraId="1EC89260" w14:textId="77777777" w:rsidR="007753A3" w:rsidRPr="00A52043" w:rsidRDefault="007753A3" w:rsidP="007753A3">
      <w:pPr>
        <w:pStyle w:val="ListParagraph"/>
        <w:rPr>
          <w:highlight w:val="white"/>
        </w:rPr>
      </w:pPr>
    </w:p>
    <w:p w14:paraId="5CCB2F8F" w14:textId="0E6EA1C3" w:rsidR="00FF46EB" w:rsidRPr="00C23682" w:rsidRDefault="00B136FD">
      <w:pPr>
        <w:rPr>
          <w:highlight w:val="white"/>
          <w:u w:val="single"/>
        </w:rPr>
      </w:pPr>
      <w:r w:rsidRPr="00A52043">
        <w:rPr>
          <w:b/>
          <w:highlight w:val="white"/>
          <w:u w:val="single"/>
        </w:rPr>
        <w:t>Unfinished Business</w:t>
      </w:r>
      <w:r w:rsidR="00C23682">
        <w:rPr>
          <w:highlight w:val="white"/>
          <w:u w:val="single"/>
        </w:rPr>
        <w:t>/</w:t>
      </w:r>
      <w:r w:rsidRPr="00A52043">
        <w:rPr>
          <w:b/>
          <w:highlight w:val="white"/>
          <w:u w:val="single"/>
        </w:rPr>
        <w:t>New Business</w:t>
      </w:r>
    </w:p>
    <w:p w14:paraId="251EE894" w14:textId="77777777" w:rsidR="00136059" w:rsidRPr="00A52043" w:rsidRDefault="00136059">
      <w:pPr>
        <w:rPr>
          <w:b/>
          <w:highlight w:val="white"/>
          <w:u w:val="single"/>
        </w:rPr>
      </w:pPr>
    </w:p>
    <w:p w14:paraId="75CDE0A8" w14:textId="243637E4" w:rsidR="004E577D" w:rsidRPr="00A52043" w:rsidRDefault="00B136FD">
      <w:pPr>
        <w:rPr>
          <w:bCs/>
        </w:rPr>
      </w:pPr>
      <w:r w:rsidRPr="00A52043">
        <w:rPr>
          <w:b/>
          <w:highlight w:val="white"/>
          <w:u w:val="single"/>
        </w:rPr>
        <w:t>Adjourned</w:t>
      </w:r>
      <w:r w:rsidR="00865A15" w:rsidRPr="00A52043">
        <w:rPr>
          <w:b/>
        </w:rPr>
        <w:t xml:space="preserve">: </w:t>
      </w:r>
      <w:r w:rsidR="00865A15" w:rsidRPr="00A52043">
        <w:rPr>
          <w:bCs/>
        </w:rPr>
        <w:t>Next Board Meeting</w:t>
      </w:r>
      <w:r w:rsidR="005002D3" w:rsidRPr="00A52043">
        <w:rPr>
          <w:bCs/>
        </w:rPr>
        <w:t xml:space="preserve"> </w:t>
      </w:r>
      <w:r w:rsidR="00276F9B" w:rsidRPr="00A52043">
        <w:rPr>
          <w:bCs/>
        </w:rPr>
        <w:t xml:space="preserve">to be </w:t>
      </w:r>
      <w:r w:rsidR="0027555B">
        <w:rPr>
          <w:bCs/>
        </w:rPr>
        <w:t>November</w:t>
      </w:r>
      <w:r w:rsidR="001612AB">
        <w:rPr>
          <w:bCs/>
        </w:rPr>
        <w:t xml:space="preserve"> </w:t>
      </w:r>
      <w:r w:rsidR="0027555B">
        <w:rPr>
          <w:bCs/>
        </w:rPr>
        <w:t>9</w:t>
      </w:r>
      <w:r w:rsidR="001612AB">
        <w:rPr>
          <w:bCs/>
        </w:rPr>
        <w:t xml:space="preserve">, </w:t>
      </w:r>
      <w:r w:rsidR="00C23682">
        <w:rPr>
          <w:bCs/>
        </w:rPr>
        <w:t>2023,</w:t>
      </w:r>
      <w:r w:rsidR="001612AB">
        <w:rPr>
          <w:bCs/>
        </w:rPr>
        <w:t xml:space="preserve"> 9:45 Hagerty Center </w:t>
      </w:r>
      <w:r w:rsidR="0007053F">
        <w:rPr>
          <w:bCs/>
        </w:rPr>
        <w:t xml:space="preserve"> </w:t>
      </w:r>
    </w:p>
    <w:sectPr w:rsidR="004E577D" w:rsidRPr="00A52043">
      <w:pgSz w:w="12240" w:h="15840"/>
      <w:pgMar w:top="360" w:right="720" w:bottom="36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F268D"/>
    <w:multiLevelType w:val="multilevel"/>
    <w:tmpl w:val="67A8F5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C6043F"/>
    <w:multiLevelType w:val="hybridMultilevel"/>
    <w:tmpl w:val="03BA5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048D4"/>
    <w:multiLevelType w:val="multilevel"/>
    <w:tmpl w:val="3D78AD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2F275DC"/>
    <w:multiLevelType w:val="hybridMultilevel"/>
    <w:tmpl w:val="AD345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95E88"/>
    <w:multiLevelType w:val="hybridMultilevel"/>
    <w:tmpl w:val="1AE29DC6"/>
    <w:lvl w:ilvl="0" w:tplc="FB6275F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C4602"/>
    <w:multiLevelType w:val="hybridMultilevel"/>
    <w:tmpl w:val="1E1C79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AA70A0B"/>
    <w:multiLevelType w:val="hybridMultilevel"/>
    <w:tmpl w:val="4E265B24"/>
    <w:lvl w:ilvl="0" w:tplc="6D1E838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24554"/>
    <w:multiLevelType w:val="multilevel"/>
    <w:tmpl w:val="67A8F5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673649090">
    <w:abstractNumId w:val="0"/>
  </w:num>
  <w:num w:numId="2" w16cid:durableId="1183712077">
    <w:abstractNumId w:val="2"/>
  </w:num>
  <w:num w:numId="3" w16cid:durableId="2023773553">
    <w:abstractNumId w:val="3"/>
  </w:num>
  <w:num w:numId="4" w16cid:durableId="94593925">
    <w:abstractNumId w:val="6"/>
  </w:num>
  <w:num w:numId="5" w16cid:durableId="1639647950">
    <w:abstractNumId w:val="4"/>
  </w:num>
  <w:num w:numId="6" w16cid:durableId="671490838">
    <w:abstractNumId w:val="5"/>
  </w:num>
  <w:num w:numId="7" w16cid:durableId="1288118633">
    <w:abstractNumId w:val="7"/>
  </w:num>
  <w:num w:numId="8" w16cid:durableId="1518815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tLQwszAwMbWwMDdV0lEKTi0uzszPAykwqQUAzZ+urCwAAAA="/>
  </w:docVars>
  <w:rsids>
    <w:rsidRoot w:val="00455F60"/>
    <w:rsid w:val="000032B8"/>
    <w:rsid w:val="00004793"/>
    <w:rsid w:val="00004DAA"/>
    <w:rsid w:val="0000551E"/>
    <w:rsid w:val="00006CF4"/>
    <w:rsid w:val="000079FA"/>
    <w:rsid w:val="000172DD"/>
    <w:rsid w:val="0002113A"/>
    <w:rsid w:val="00021951"/>
    <w:rsid w:val="00026002"/>
    <w:rsid w:val="000311A8"/>
    <w:rsid w:val="00032F27"/>
    <w:rsid w:val="000435A0"/>
    <w:rsid w:val="000458CD"/>
    <w:rsid w:val="00051931"/>
    <w:rsid w:val="00055625"/>
    <w:rsid w:val="00057542"/>
    <w:rsid w:val="00066C03"/>
    <w:rsid w:val="000676BB"/>
    <w:rsid w:val="0007053F"/>
    <w:rsid w:val="00070DA1"/>
    <w:rsid w:val="00071548"/>
    <w:rsid w:val="00072253"/>
    <w:rsid w:val="00083AA0"/>
    <w:rsid w:val="00090608"/>
    <w:rsid w:val="00092E3F"/>
    <w:rsid w:val="00093A36"/>
    <w:rsid w:val="00097E4D"/>
    <w:rsid w:val="000A1CA7"/>
    <w:rsid w:val="000A546D"/>
    <w:rsid w:val="000A6056"/>
    <w:rsid w:val="000A6DFF"/>
    <w:rsid w:val="000C230A"/>
    <w:rsid w:val="000D0E6B"/>
    <w:rsid w:val="000D22F0"/>
    <w:rsid w:val="000D6FCE"/>
    <w:rsid w:val="000D7700"/>
    <w:rsid w:val="000E18C7"/>
    <w:rsid w:val="000E272D"/>
    <w:rsid w:val="000F2936"/>
    <w:rsid w:val="000F5CB6"/>
    <w:rsid w:val="000F6211"/>
    <w:rsid w:val="000F78E0"/>
    <w:rsid w:val="0010007D"/>
    <w:rsid w:val="00101353"/>
    <w:rsid w:val="00102B76"/>
    <w:rsid w:val="00106D9F"/>
    <w:rsid w:val="001119F7"/>
    <w:rsid w:val="00112D6C"/>
    <w:rsid w:val="00116BB3"/>
    <w:rsid w:val="001171FF"/>
    <w:rsid w:val="0013488C"/>
    <w:rsid w:val="00136059"/>
    <w:rsid w:val="00146A1C"/>
    <w:rsid w:val="00153247"/>
    <w:rsid w:val="001612AB"/>
    <w:rsid w:val="00162771"/>
    <w:rsid w:val="001638AB"/>
    <w:rsid w:val="0017699E"/>
    <w:rsid w:val="0018081B"/>
    <w:rsid w:val="00191C8A"/>
    <w:rsid w:val="00197593"/>
    <w:rsid w:val="001A1821"/>
    <w:rsid w:val="001B0C8A"/>
    <w:rsid w:val="001B2C4B"/>
    <w:rsid w:val="001B55BE"/>
    <w:rsid w:val="001C026B"/>
    <w:rsid w:val="001C4963"/>
    <w:rsid w:val="001D48A0"/>
    <w:rsid w:val="001D61F6"/>
    <w:rsid w:val="001E20AA"/>
    <w:rsid w:val="001E407A"/>
    <w:rsid w:val="001E6CCD"/>
    <w:rsid w:val="001F23DE"/>
    <w:rsid w:val="001F6FDA"/>
    <w:rsid w:val="001F72DA"/>
    <w:rsid w:val="00203211"/>
    <w:rsid w:val="0020576B"/>
    <w:rsid w:val="002069F6"/>
    <w:rsid w:val="00211639"/>
    <w:rsid w:val="00214B67"/>
    <w:rsid w:val="0021570B"/>
    <w:rsid w:val="00220060"/>
    <w:rsid w:val="00230353"/>
    <w:rsid w:val="00231085"/>
    <w:rsid w:val="00233116"/>
    <w:rsid w:val="00233EA8"/>
    <w:rsid w:val="00235415"/>
    <w:rsid w:val="00240837"/>
    <w:rsid w:val="00243E90"/>
    <w:rsid w:val="00244570"/>
    <w:rsid w:val="00244B7D"/>
    <w:rsid w:val="00245C04"/>
    <w:rsid w:val="00246685"/>
    <w:rsid w:val="00246910"/>
    <w:rsid w:val="00246C8A"/>
    <w:rsid w:val="00250261"/>
    <w:rsid w:val="002516FA"/>
    <w:rsid w:val="00253738"/>
    <w:rsid w:val="00255A9C"/>
    <w:rsid w:val="00266A6E"/>
    <w:rsid w:val="00274DF7"/>
    <w:rsid w:val="0027555B"/>
    <w:rsid w:val="00276F9B"/>
    <w:rsid w:val="00280282"/>
    <w:rsid w:val="00284241"/>
    <w:rsid w:val="0029405A"/>
    <w:rsid w:val="002A1869"/>
    <w:rsid w:val="002A38C8"/>
    <w:rsid w:val="002A45B6"/>
    <w:rsid w:val="002B1ADF"/>
    <w:rsid w:val="002B20BD"/>
    <w:rsid w:val="002C1089"/>
    <w:rsid w:val="002C2C6A"/>
    <w:rsid w:val="002C3305"/>
    <w:rsid w:val="002C420B"/>
    <w:rsid w:val="002D1741"/>
    <w:rsid w:val="002D2F46"/>
    <w:rsid w:val="002D2F76"/>
    <w:rsid w:val="002D7E3D"/>
    <w:rsid w:val="002E0468"/>
    <w:rsid w:val="002F6640"/>
    <w:rsid w:val="00300805"/>
    <w:rsid w:val="00303AE2"/>
    <w:rsid w:val="003135D3"/>
    <w:rsid w:val="00324A05"/>
    <w:rsid w:val="00324F0C"/>
    <w:rsid w:val="00330E29"/>
    <w:rsid w:val="0033670B"/>
    <w:rsid w:val="003504C1"/>
    <w:rsid w:val="003611F1"/>
    <w:rsid w:val="003653FD"/>
    <w:rsid w:val="0036788C"/>
    <w:rsid w:val="00375EC5"/>
    <w:rsid w:val="00384365"/>
    <w:rsid w:val="00385E25"/>
    <w:rsid w:val="00387D44"/>
    <w:rsid w:val="00387FEB"/>
    <w:rsid w:val="00390D73"/>
    <w:rsid w:val="0039462A"/>
    <w:rsid w:val="003976E6"/>
    <w:rsid w:val="003B6097"/>
    <w:rsid w:val="003C0C69"/>
    <w:rsid w:val="003C3D28"/>
    <w:rsid w:val="003D64D1"/>
    <w:rsid w:val="003E68D1"/>
    <w:rsid w:val="004001FA"/>
    <w:rsid w:val="004006FF"/>
    <w:rsid w:val="00410BDB"/>
    <w:rsid w:val="004210B7"/>
    <w:rsid w:val="00424D73"/>
    <w:rsid w:val="00425A5A"/>
    <w:rsid w:val="00434033"/>
    <w:rsid w:val="004371EF"/>
    <w:rsid w:val="00445274"/>
    <w:rsid w:val="004455CA"/>
    <w:rsid w:val="00445AD0"/>
    <w:rsid w:val="0045010C"/>
    <w:rsid w:val="004501EF"/>
    <w:rsid w:val="00451D13"/>
    <w:rsid w:val="00452041"/>
    <w:rsid w:val="00452135"/>
    <w:rsid w:val="00452A0B"/>
    <w:rsid w:val="004534DF"/>
    <w:rsid w:val="00454838"/>
    <w:rsid w:val="00455C19"/>
    <w:rsid w:val="00455F60"/>
    <w:rsid w:val="00461A57"/>
    <w:rsid w:val="00462E1D"/>
    <w:rsid w:val="00465B2F"/>
    <w:rsid w:val="004661C8"/>
    <w:rsid w:val="004769B6"/>
    <w:rsid w:val="004804A6"/>
    <w:rsid w:val="00481697"/>
    <w:rsid w:val="004871D5"/>
    <w:rsid w:val="00490DB6"/>
    <w:rsid w:val="00494C0E"/>
    <w:rsid w:val="004A333D"/>
    <w:rsid w:val="004B472E"/>
    <w:rsid w:val="004B4DBA"/>
    <w:rsid w:val="004E577D"/>
    <w:rsid w:val="004F0BF7"/>
    <w:rsid w:val="004F2035"/>
    <w:rsid w:val="005002D3"/>
    <w:rsid w:val="00503B5E"/>
    <w:rsid w:val="00504A3F"/>
    <w:rsid w:val="00511A7C"/>
    <w:rsid w:val="00513F6F"/>
    <w:rsid w:val="00515130"/>
    <w:rsid w:val="00517C77"/>
    <w:rsid w:val="00523B60"/>
    <w:rsid w:val="00525414"/>
    <w:rsid w:val="0053246F"/>
    <w:rsid w:val="0053414B"/>
    <w:rsid w:val="00544650"/>
    <w:rsid w:val="00545B12"/>
    <w:rsid w:val="00550404"/>
    <w:rsid w:val="005515B8"/>
    <w:rsid w:val="00553B6F"/>
    <w:rsid w:val="00555093"/>
    <w:rsid w:val="00556DED"/>
    <w:rsid w:val="00563D7E"/>
    <w:rsid w:val="00571869"/>
    <w:rsid w:val="00572B99"/>
    <w:rsid w:val="00573F86"/>
    <w:rsid w:val="005806A2"/>
    <w:rsid w:val="005861AD"/>
    <w:rsid w:val="00591680"/>
    <w:rsid w:val="005A2566"/>
    <w:rsid w:val="005B10E0"/>
    <w:rsid w:val="005B260C"/>
    <w:rsid w:val="005B5254"/>
    <w:rsid w:val="005B72EA"/>
    <w:rsid w:val="005C0FB4"/>
    <w:rsid w:val="005C1808"/>
    <w:rsid w:val="005C285E"/>
    <w:rsid w:val="005C2910"/>
    <w:rsid w:val="005D579D"/>
    <w:rsid w:val="005D587C"/>
    <w:rsid w:val="005D6D49"/>
    <w:rsid w:val="005E58AF"/>
    <w:rsid w:val="005E5B84"/>
    <w:rsid w:val="005E7197"/>
    <w:rsid w:val="005F17F0"/>
    <w:rsid w:val="005F5D02"/>
    <w:rsid w:val="005F6DC6"/>
    <w:rsid w:val="006013F5"/>
    <w:rsid w:val="006027E5"/>
    <w:rsid w:val="006117F7"/>
    <w:rsid w:val="00612E64"/>
    <w:rsid w:val="00616F8B"/>
    <w:rsid w:val="00621485"/>
    <w:rsid w:val="00621FD9"/>
    <w:rsid w:val="00622537"/>
    <w:rsid w:val="00622C07"/>
    <w:rsid w:val="00622F74"/>
    <w:rsid w:val="00630E91"/>
    <w:rsid w:val="00631AC1"/>
    <w:rsid w:val="0063450D"/>
    <w:rsid w:val="00634F80"/>
    <w:rsid w:val="0063504F"/>
    <w:rsid w:val="00636451"/>
    <w:rsid w:val="0063780A"/>
    <w:rsid w:val="00650E6E"/>
    <w:rsid w:val="00654730"/>
    <w:rsid w:val="006557FA"/>
    <w:rsid w:val="00661AB0"/>
    <w:rsid w:val="00662C3E"/>
    <w:rsid w:val="00665741"/>
    <w:rsid w:val="0067255E"/>
    <w:rsid w:val="0067716E"/>
    <w:rsid w:val="0067729E"/>
    <w:rsid w:val="006842B4"/>
    <w:rsid w:val="00691427"/>
    <w:rsid w:val="00692C37"/>
    <w:rsid w:val="006A0AB3"/>
    <w:rsid w:val="006A317B"/>
    <w:rsid w:val="006C0ABE"/>
    <w:rsid w:val="006C172E"/>
    <w:rsid w:val="006C69CB"/>
    <w:rsid w:val="006C69E3"/>
    <w:rsid w:val="006C6CC7"/>
    <w:rsid w:val="006D16A8"/>
    <w:rsid w:val="006E5EF1"/>
    <w:rsid w:val="006E77EE"/>
    <w:rsid w:val="006F23D9"/>
    <w:rsid w:val="006F42B0"/>
    <w:rsid w:val="00704B40"/>
    <w:rsid w:val="00710ABD"/>
    <w:rsid w:val="00713A8C"/>
    <w:rsid w:val="0071530F"/>
    <w:rsid w:val="007206B4"/>
    <w:rsid w:val="00730000"/>
    <w:rsid w:val="00731533"/>
    <w:rsid w:val="00733F40"/>
    <w:rsid w:val="0073690A"/>
    <w:rsid w:val="00741555"/>
    <w:rsid w:val="007440CD"/>
    <w:rsid w:val="0074687B"/>
    <w:rsid w:val="007507E0"/>
    <w:rsid w:val="0075228E"/>
    <w:rsid w:val="00753B69"/>
    <w:rsid w:val="00753DBD"/>
    <w:rsid w:val="00753F2A"/>
    <w:rsid w:val="0075660B"/>
    <w:rsid w:val="0076347D"/>
    <w:rsid w:val="00763EAF"/>
    <w:rsid w:val="00764DCB"/>
    <w:rsid w:val="007651CF"/>
    <w:rsid w:val="00766970"/>
    <w:rsid w:val="00771FD0"/>
    <w:rsid w:val="0077394E"/>
    <w:rsid w:val="007753A3"/>
    <w:rsid w:val="007819B3"/>
    <w:rsid w:val="00783929"/>
    <w:rsid w:val="00784A61"/>
    <w:rsid w:val="0078592B"/>
    <w:rsid w:val="0078621F"/>
    <w:rsid w:val="00791BDB"/>
    <w:rsid w:val="00794844"/>
    <w:rsid w:val="007A3F36"/>
    <w:rsid w:val="007A43D8"/>
    <w:rsid w:val="007B4C7B"/>
    <w:rsid w:val="007B50C3"/>
    <w:rsid w:val="007C2FD5"/>
    <w:rsid w:val="007C4CDE"/>
    <w:rsid w:val="007C7CC4"/>
    <w:rsid w:val="007D29A1"/>
    <w:rsid w:val="007D4AB6"/>
    <w:rsid w:val="007D6775"/>
    <w:rsid w:val="007D79A7"/>
    <w:rsid w:val="007E04F9"/>
    <w:rsid w:val="007E1EA2"/>
    <w:rsid w:val="007F6D16"/>
    <w:rsid w:val="00802E3E"/>
    <w:rsid w:val="00802E43"/>
    <w:rsid w:val="00803261"/>
    <w:rsid w:val="008045D4"/>
    <w:rsid w:val="00804663"/>
    <w:rsid w:val="00811146"/>
    <w:rsid w:val="008122C7"/>
    <w:rsid w:val="00815044"/>
    <w:rsid w:val="008158C8"/>
    <w:rsid w:val="0082373A"/>
    <w:rsid w:val="0082378D"/>
    <w:rsid w:val="00824174"/>
    <w:rsid w:val="008306A6"/>
    <w:rsid w:val="00830A08"/>
    <w:rsid w:val="00844093"/>
    <w:rsid w:val="00846206"/>
    <w:rsid w:val="00846542"/>
    <w:rsid w:val="00850AB9"/>
    <w:rsid w:val="00851A46"/>
    <w:rsid w:val="00851E06"/>
    <w:rsid w:val="008562C5"/>
    <w:rsid w:val="00861707"/>
    <w:rsid w:val="008647C8"/>
    <w:rsid w:val="00865A15"/>
    <w:rsid w:val="00866CA8"/>
    <w:rsid w:val="00866E4F"/>
    <w:rsid w:val="00870DBD"/>
    <w:rsid w:val="0087105A"/>
    <w:rsid w:val="00877B09"/>
    <w:rsid w:val="008834CA"/>
    <w:rsid w:val="0088471F"/>
    <w:rsid w:val="00886726"/>
    <w:rsid w:val="00887927"/>
    <w:rsid w:val="008A30F0"/>
    <w:rsid w:val="008A738D"/>
    <w:rsid w:val="008B394B"/>
    <w:rsid w:val="008C10AB"/>
    <w:rsid w:val="008C54A8"/>
    <w:rsid w:val="008D12F3"/>
    <w:rsid w:val="008D265B"/>
    <w:rsid w:val="008F15C2"/>
    <w:rsid w:val="008F2474"/>
    <w:rsid w:val="008F314C"/>
    <w:rsid w:val="008F3FA4"/>
    <w:rsid w:val="00902411"/>
    <w:rsid w:val="009048C6"/>
    <w:rsid w:val="0091119E"/>
    <w:rsid w:val="00911615"/>
    <w:rsid w:val="00912456"/>
    <w:rsid w:val="009125BC"/>
    <w:rsid w:val="00917111"/>
    <w:rsid w:val="00920220"/>
    <w:rsid w:val="00921CB0"/>
    <w:rsid w:val="0093039E"/>
    <w:rsid w:val="00930A1B"/>
    <w:rsid w:val="009315ED"/>
    <w:rsid w:val="00941F92"/>
    <w:rsid w:val="009453CB"/>
    <w:rsid w:val="00945818"/>
    <w:rsid w:val="00955126"/>
    <w:rsid w:val="00957F87"/>
    <w:rsid w:val="009603EC"/>
    <w:rsid w:val="00960EF7"/>
    <w:rsid w:val="00960FBF"/>
    <w:rsid w:val="00971A09"/>
    <w:rsid w:val="00972E90"/>
    <w:rsid w:val="009812CB"/>
    <w:rsid w:val="0098531D"/>
    <w:rsid w:val="00986D35"/>
    <w:rsid w:val="00990F9C"/>
    <w:rsid w:val="00994F80"/>
    <w:rsid w:val="00997C2F"/>
    <w:rsid w:val="009A4600"/>
    <w:rsid w:val="009A5D83"/>
    <w:rsid w:val="009B5193"/>
    <w:rsid w:val="009C16BA"/>
    <w:rsid w:val="009C70F9"/>
    <w:rsid w:val="009C778C"/>
    <w:rsid w:val="009D286A"/>
    <w:rsid w:val="009D2D36"/>
    <w:rsid w:val="009D2E76"/>
    <w:rsid w:val="009D3F33"/>
    <w:rsid w:val="009D7444"/>
    <w:rsid w:val="009E18AC"/>
    <w:rsid w:val="009E260C"/>
    <w:rsid w:val="009E6F31"/>
    <w:rsid w:val="009F2814"/>
    <w:rsid w:val="009F5138"/>
    <w:rsid w:val="009F6E81"/>
    <w:rsid w:val="009F7FC0"/>
    <w:rsid w:val="00A07BFF"/>
    <w:rsid w:val="00A10A12"/>
    <w:rsid w:val="00A1710D"/>
    <w:rsid w:val="00A23919"/>
    <w:rsid w:val="00A23E07"/>
    <w:rsid w:val="00A245BF"/>
    <w:rsid w:val="00A303EB"/>
    <w:rsid w:val="00A33742"/>
    <w:rsid w:val="00A35720"/>
    <w:rsid w:val="00A3575F"/>
    <w:rsid w:val="00A3765C"/>
    <w:rsid w:val="00A43421"/>
    <w:rsid w:val="00A47DFA"/>
    <w:rsid w:val="00A51B77"/>
    <w:rsid w:val="00A52043"/>
    <w:rsid w:val="00A54FC7"/>
    <w:rsid w:val="00A60160"/>
    <w:rsid w:val="00A61C2B"/>
    <w:rsid w:val="00A61F9D"/>
    <w:rsid w:val="00A63475"/>
    <w:rsid w:val="00A644FE"/>
    <w:rsid w:val="00A6510F"/>
    <w:rsid w:val="00A73F0C"/>
    <w:rsid w:val="00A73F3E"/>
    <w:rsid w:val="00A83CE7"/>
    <w:rsid w:val="00A86D25"/>
    <w:rsid w:val="00A9185B"/>
    <w:rsid w:val="00A92143"/>
    <w:rsid w:val="00A97739"/>
    <w:rsid w:val="00AA0C64"/>
    <w:rsid w:val="00AA6086"/>
    <w:rsid w:val="00AB403A"/>
    <w:rsid w:val="00AB53BA"/>
    <w:rsid w:val="00AB56D8"/>
    <w:rsid w:val="00AC5BD8"/>
    <w:rsid w:val="00AD0A7D"/>
    <w:rsid w:val="00AD32EB"/>
    <w:rsid w:val="00AD39C2"/>
    <w:rsid w:val="00AD3CD7"/>
    <w:rsid w:val="00AE281A"/>
    <w:rsid w:val="00AE3284"/>
    <w:rsid w:val="00AE3C81"/>
    <w:rsid w:val="00AE59A2"/>
    <w:rsid w:val="00AF29A0"/>
    <w:rsid w:val="00AF525C"/>
    <w:rsid w:val="00AF69CF"/>
    <w:rsid w:val="00B02BF2"/>
    <w:rsid w:val="00B05773"/>
    <w:rsid w:val="00B10734"/>
    <w:rsid w:val="00B136FD"/>
    <w:rsid w:val="00B21B8D"/>
    <w:rsid w:val="00B30F42"/>
    <w:rsid w:val="00B34A8F"/>
    <w:rsid w:val="00B42E67"/>
    <w:rsid w:val="00B45F7E"/>
    <w:rsid w:val="00B513BE"/>
    <w:rsid w:val="00B51F41"/>
    <w:rsid w:val="00B539EB"/>
    <w:rsid w:val="00B54908"/>
    <w:rsid w:val="00B62A2F"/>
    <w:rsid w:val="00B80CD9"/>
    <w:rsid w:val="00B845DC"/>
    <w:rsid w:val="00B8468B"/>
    <w:rsid w:val="00B85392"/>
    <w:rsid w:val="00B855F3"/>
    <w:rsid w:val="00B96317"/>
    <w:rsid w:val="00BA0084"/>
    <w:rsid w:val="00BA487D"/>
    <w:rsid w:val="00BA4F1C"/>
    <w:rsid w:val="00BA7EDA"/>
    <w:rsid w:val="00BB5237"/>
    <w:rsid w:val="00BB5F22"/>
    <w:rsid w:val="00BB7BCB"/>
    <w:rsid w:val="00BC10F0"/>
    <w:rsid w:val="00BC3190"/>
    <w:rsid w:val="00BC426D"/>
    <w:rsid w:val="00BC4DB8"/>
    <w:rsid w:val="00BD23F8"/>
    <w:rsid w:val="00BD39C5"/>
    <w:rsid w:val="00BD6D1B"/>
    <w:rsid w:val="00BE716E"/>
    <w:rsid w:val="00C008BB"/>
    <w:rsid w:val="00C146AD"/>
    <w:rsid w:val="00C16DA0"/>
    <w:rsid w:val="00C17B48"/>
    <w:rsid w:val="00C23682"/>
    <w:rsid w:val="00C24AE4"/>
    <w:rsid w:val="00C24B91"/>
    <w:rsid w:val="00C33B05"/>
    <w:rsid w:val="00C419B4"/>
    <w:rsid w:val="00C471B4"/>
    <w:rsid w:val="00C50B82"/>
    <w:rsid w:val="00C56ACF"/>
    <w:rsid w:val="00C610FB"/>
    <w:rsid w:val="00C770FB"/>
    <w:rsid w:val="00C80DCC"/>
    <w:rsid w:val="00C82CAB"/>
    <w:rsid w:val="00C84CB1"/>
    <w:rsid w:val="00C855B4"/>
    <w:rsid w:val="00C931AA"/>
    <w:rsid w:val="00C9363B"/>
    <w:rsid w:val="00CA179F"/>
    <w:rsid w:val="00CA58E2"/>
    <w:rsid w:val="00CA6DEE"/>
    <w:rsid w:val="00CA7AA8"/>
    <w:rsid w:val="00CB0C12"/>
    <w:rsid w:val="00CB65BD"/>
    <w:rsid w:val="00CC51E2"/>
    <w:rsid w:val="00CD136B"/>
    <w:rsid w:val="00CD161C"/>
    <w:rsid w:val="00CE39BE"/>
    <w:rsid w:val="00CE5EB7"/>
    <w:rsid w:val="00CF4112"/>
    <w:rsid w:val="00CF5CDE"/>
    <w:rsid w:val="00CF6BB0"/>
    <w:rsid w:val="00D00069"/>
    <w:rsid w:val="00D11976"/>
    <w:rsid w:val="00D206B8"/>
    <w:rsid w:val="00D263D3"/>
    <w:rsid w:val="00D27B0A"/>
    <w:rsid w:val="00D308A0"/>
    <w:rsid w:val="00D364BF"/>
    <w:rsid w:val="00D37328"/>
    <w:rsid w:val="00D40794"/>
    <w:rsid w:val="00D41C79"/>
    <w:rsid w:val="00D54CF2"/>
    <w:rsid w:val="00D55819"/>
    <w:rsid w:val="00D6011E"/>
    <w:rsid w:val="00D62DE5"/>
    <w:rsid w:val="00D66460"/>
    <w:rsid w:val="00D706CF"/>
    <w:rsid w:val="00D7104B"/>
    <w:rsid w:val="00D738B1"/>
    <w:rsid w:val="00D746F9"/>
    <w:rsid w:val="00D80B0D"/>
    <w:rsid w:val="00D83CA3"/>
    <w:rsid w:val="00D84F11"/>
    <w:rsid w:val="00D85703"/>
    <w:rsid w:val="00D85BB0"/>
    <w:rsid w:val="00D9077C"/>
    <w:rsid w:val="00D9378F"/>
    <w:rsid w:val="00DA01CF"/>
    <w:rsid w:val="00DA1418"/>
    <w:rsid w:val="00DA2A47"/>
    <w:rsid w:val="00DA502E"/>
    <w:rsid w:val="00DB2B13"/>
    <w:rsid w:val="00DC1EC8"/>
    <w:rsid w:val="00DC4A10"/>
    <w:rsid w:val="00DC7E2D"/>
    <w:rsid w:val="00DD5A0E"/>
    <w:rsid w:val="00DD7DE8"/>
    <w:rsid w:val="00DE0575"/>
    <w:rsid w:val="00DE205A"/>
    <w:rsid w:val="00DE5A59"/>
    <w:rsid w:val="00DF10AD"/>
    <w:rsid w:val="00DF694E"/>
    <w:rsid w:val="00DF6CA3"/>
    <w:rsid w:val="00DF7544"/>
    <w:rsid w:val="00E00769"/>
    <w:rsid w:val="00E04B10"/>
    <w:rsid w:val="00E22C66"/>
    <w:rsid w:val="00E26FED"/>
    <w:rsid w:val="00E3340A"/>
    <w:rsid w:val="00E35B68"/>
    <w:rsid w:val="00E3650A"/>
    <w:rsid w:val="00E45A5F"/>
    <w:rsid w:val="00E474D0"/>
    <w:rsid w:val="00E47C1F"/>
    <w:rsid w:val="00E5740A"/>
    <w:rsid w:val="00E57942"/>
    <w:rsid w:val="00E61DA6"/>
    <w:rsid w:val="00E61DBB"/>
    <w:rsid w:val="00E638C6"/>
    <w:rsid w:val="00E672B6"/>
    <w:rsid w:val="00E7004D"/>
    <w:rsid w:val="00E70622"/>
    <w:rsid w:val="00E912B5"/>
    <w:rsid w:val="00E941DE"/>
    <w:rsid w:val="00EA1503"/>
    <w:rsid w:val="00EA2B3C"/>
    <w:rsid w:val="00EA3459"/>
    <w:rsid w:val="00EB04C1"/>
    <w:rsid w:val="00EB13C7"/>
    <w:rsid w:val="00EB2DB3"/>
    <w:rsid w:val="00EB4851"/>
    <w:rsid w:val="00EB66C2"/>
    <w:rsid w:val="00EB7D8B"/>
    <w:rsid w:val="00EC30DA"/>
    <w:rsid w:val="00ED18CD"/>
    <w:rsid w:val="00ED70B8"/>
    <w:rsid w:val="00EE503C"/>
    <w:rsid w:val="00EE7420"/>
    <w:rsid w:val="00F005E9"/>
    <w:rsid w:val="00F00B46"/>
    <w:rsid w:val="00F01EC0"/>
    <w:rsid w:val="00F06F02"/>
    <w:rsid w:val="00F11D62"/>
    <w:rsid w:val="00F13E91"/>
    <w:rsid w:val="00F20D24"/>
    <w:rsid w:val="00F22EB0"/>
    <w:rsid w:val="00F23FE3"/>
    <w:rsid w:val="00F25284"/>
    <w:rsid w:val="00F41111"/>
    <w:rsid w:val="00F544D1"/>
    <w:rsid w:val="00F63358"/>
    <w:rsid w:val="00F63FDB"/>
    <w:rsid w:val="00F6700C"/>
    <w:rsid w:val="00F70BF9"/>
    <w:rsid w:val="00F71511"/>
    <w:rsid w:val="00F72397"/>
    <w:rsid w:val="00F73563"/>
    <w:rsid w:val="00F73AF6"/>
    <w:rsid w:val="00F77CB2"/>
    <w:rsid w:val="00F80831"/>
    <w:rsid w:val="00F906B4"/>
    <w:rsid w:val="00FA123C"/>
    <w:rsid w:val="00FA36E0"/>
    <w:rsid w:val="00FB64EB"/>
    <w:rsid w:val="00FB6AF8"/>
    <w:rsid w:val="00FB7EC4"/>
    <w:rsid w:val="00FC3878"/>
    <w:rsid w:val="00FC4DE9"/>
    <w:rsid w:val="00FE6C2C"/>
    <w:rsid w:val="00FF056E"/>
    <w:rsid w:val="00FF46EB"/>
    <w:rsid w:val="00FF5D3F"/>
    <w:rsid w:val="00FF7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1F335"/>
  <w15:docId w15:val="{54D8DFB8-7726-41CA-AA6E-27A26B4C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41F9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E503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9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239075">
                  <w:marLeft w:val="0"/>
                  <w:marRight w:val="0"/>
                  <w:marTop w:val="6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009878">
                  <w:marLeft w:val="0"/>
                  <w:marRight w:val="0"/>
                  <w:marTop w:val="0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83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86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1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E847A-DBBF-477A-AC0D-3F56CD67A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a Marshall</dc:creator>
  <cp:lastModifiedBy>Jennifer Gaston</cp:lastModifiedBy>
  <cp:revision>2</cp:revision>
  <cp:lastPrinted>2023-01-11T18:54:00Z</cp:lastPrinted>
  <dcterms:created xsi:type="dcterms:W3CDTF">2023-11-08T17:32:00Z</dcterms:created>
  <dcterms:modified xsi:type="dcterms:W3CDTF">2023-11-08T17:32:00Z</dcterms:modified>
</cp:coreProperties>
</file>